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.</w:t>
      </w:r>
      <w:r>
        <w:t xml:space="preserve"> </w:t>
      </w: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НПМбв-02-21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навыки написания программ для работы с разрешениями файлов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Напишите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FirstParagraph"/>
      </w:pPr>
      <w:r>
        <w:t xml:space="preserve">Создать исполняемый файл и проверить его работу. Проверить наличие файла и его</w:t>
      </w:r>
      <w:r>
        <w:t xml:space="preserve"> </w:t>
      </w:r>
      <w:r>
        <w:t xml:space="preserve">содержимое с помощью команд ls и cat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оздали каталог для программам лабораторной работы № 10, перешли в него и создали файлы lab10-1.asm, readme-1.txt и readme-2.txt. Введли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ли исполняемый файл и проверили его работу.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2538219"/>
            <wp:effectExtent b="0" l="0" r="0" t="0"/>
            <wp:docPr descr="Создание и проверка работы файла записи в фай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и проверка работы файла записи в файл</w:t>
      </w:r>
    </w:p>
    <w:p>
      <w:pPr>
        <w:pStyle w:val="BodyText"/>
      </w:pPr>
      <w:r>
        <w:t xml:space="preserve">С помощью команды chmod изменили права доступа к исполняемому файлу lab10-1, запретив его выполнение. Попытались выполнить файл.При попытке выполнить программу на экран выводится сообщение, что нам отказано в доступе. так получается, потому что с помощью сочетания a-x мы отказали в праве на исполнение файла всем пользователям. С помощью команды chmod изменяю права доступа к файлу. Файл исполняется. Так происходит, потому что, в отличии от прошлой команды мы используем сочетание a+x, где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обавляет набор необходимых прав, в нашем случае, это как раньше права на исполнения, а также для всех пользователей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2241453"/>
            <wp:effectExtent b="0" l="0" r="0" t="0"/>
            <wp:docPr descr="Пример работы файла при изменении права доступа к нему(сначала запрещение, а потом разрешение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имер работы файла при изменении права доступа к нему(сначала запрещение, а потом разрешение)</w:t>
      </w:r>
    </w:p>
    <w:p>
      <w:pPr>
        <w:pStyle w:val="BodyText"/>
      </w:pPr>
      <w:r>
        <w:t xml:space="preserve">Предоставляю права доступа к файлам в соответствии с вариантом в таблице (у меня третий вариант)в символьном, двочном и восьмеричном виде. Проверяю правильность выполнения с помощью команды ls -l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2241453"/>
            <wp:effectExtent b="0" l="0" r="0" t="0"/>
            <wp:docPr descr="Предоставление права доступа к файлам в соответствии с вариантом в таблице (у меня третий вариант)в символьном, двочном и восьмеричном вид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едоставление права доступа к файлам в соответствии с вариантом в таблице (у меня третий вариант)в символьном, двочном и восьмеричном виде</w:t>
      </w:r>
    </w:p>
    <w:p>
      <w:pPr>
        <w:pStyle w:val="BodyText"/>
      </w:pPr>
      <w:r>
        <w:t xml:space="preserve">Написал программу работающую по следующему алгоритму:</w:t>
      </w:r>
    </w:p>
    <w:p>
      <w:pPr>
        <w:pStyle w:val="BodyText"/>
      </w:pP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pStyle w:val="BodyText"/>
      </w:pPr>
      <w:r>
        <w:t xml:space="preserve">• ввести с клавиатуры свои фамилию и имя</w:t>
      </w:r>
    </w:p>
    <w:p>
      <w:pPr>
        <w:pStyle w:val="BodyText"/>
      </w:pPr>
      <w:r>
        <w:t xml:space="preserve">• создать файл с именем name.txt</w:t>
      </w:r>
    </w:p>
    <w:p>
      <w:pPr>
        <w:pStyle w:val="BodyText"/>
      </w:pP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pStyle w:val="BodyText"/>
      </w:pPr>
      <w:r>
        <w:t xml:space="preserve">• дописать в файл строку введенную с клавиатуры</w:t>
      </w:r>
    </w:p>
    <w:p>
      <w:pPr>
        <w:pStyle w:val="BodyText"/>
      </w:pPr>
      <w:r>
        <w:t xml:space="preserve">• закрыть файл</w:t>
      </w:r>
    </w:p>
    <w:p>
      <w:pPr>
        <w:pStyle w:val="BodyText"/>
      </w:pPr>
      <w:r>
        <w:t xml:space="preserve">Создал исполняемый файл и проверил его работу. Проверил наличие файла и его</w:t>
      </w:r>
      <w:r>
        <w:t xml:space="preserve"> </w:t>
      </w:r>
      <w:r>
        <w:t xml:space="preserve">содержимое с помощью команд ls и cat.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0" w:name="fig:004"/>
      <w:r>
        <w:drawing>
          <wp:inline>
            <wp:extent cx="5334000" cy="2241453"/>
            <wp:effectExtent b="0" l="0" r="0" t="0"/>
            <wp:docPr descr="Создание и проверка работы файла записи имени в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ние и проверка работы файла записи имени в файл</w:t>
      </w:r>
    </w:p>
    <w:p>
      <w:pPr>
        <w:pStyle w:val="Heading1"/>
      </w:pPr>
      <w:bookmarkStart w:id="31" w:name="выводы"/>
      <w:r>
        <w:t xml:space="preserve">Выводы</w:t>
      </w:r>
      <w:bookmarkEnd w:id="31"/>
    </w:p>
    <w:p>
      <w:pPr>
        <w:pStyle w:val="FirstParagraph"/>
      </w:pPr>
      <w:r>
        <w:t xml:space="preserve">Были получены навыки написания программ для работы с разрешениями файлов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. Работа с файлами средствами Nasm</dc:title>
  <dc:creator>Геллер Михаил</dc:creator>
  <dc:language>ru-RU</dc:language>
  <cp:keywords/>
  <dcterms:created xsi:type="dcterms:W3CDTF">2024-02-22T13:37:07Z</dcterms:created>
  <dcterms:modified xsi:type="dcterms:W3CDTF">2024-02-22T13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2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